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BA5FA" w14:textId="77777777" w:rsidR="00C22FB6" w:rsidRPr="00C22FB6" w:rsidRDefault="00C22FB6" w:rsidP="00C22FB6">
      <w:pPr>
        <w:pStyle w:val="Heading1"/>
        <w:jc w:val="center"/>
        <w:rPr>
          <w:lang w:val="bg-BG"/>
        </w:rPr>
      </w:pPr>
      <w:r w:rsidRPr="00C22FB6">
        <w:t>Lab: Polymorphism</w:t>
      </w:r>
    </w:p>
    <w:p w14:paraId="15DB18E7" w14:textId="6E85A730" w:rsidR="00C22FB6" w:rsidRPr="00C22FB6" w:rsidRDefault="00C22FB6" w:rsidP="006247BE">
      <w:pPr>
        <w:jc w:val="center"/>
        <w:rPr>
          <w:lang w:val="bg-BG"/>
        </w:rPr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Hyperlink"/>
          </w:rPr>
          <w:t xml:space="preserve">"Java </w:t>
        </w:r>
        <w:r w:rsidR="006247BE">
          <w:rPr>
            <w:rStyle w:val="Hyperlink"/>
            <w:noProof/>
          </w:rPr>
          <w:t>Advanced</w:t>
        </w:r>
        <w:r w:rsidRPr="00C22FB6">
          <w:rPr>
            <w:rStyle w:val="Hyperlink"/>
          </w:rPr>
          <w:t>" course @ Software University</w:t>
        </w:r>
      </w:hyperlink>
      <w:r w:rsidRPr="00C22FB6">
        <w:t xml:space="preserve">. Please submit your solutions </w:t>
      </w:r>
      <w:r w:rsidRPr="00C22FB6">
        <w:rPr>
          <w:noProof/>
        </w:rPr>
        <w:t>(</w:t>
      </w:r>
      <w:r w:rsidRPr="00C22FB6">
        <w:t>source code</w:t>
      </w:r>
      <w:r w:rsidRPr="00C22FB6">
        <w:rPr>
          <w:noProof/>
        </w:rPr>
        <w:t xml:space="preserve">) </w:t>
      </w:r>
      <w:r w:rsidR="002658DD">
        <w:t>to</w:t>
      </w:r>
      <w:r w:rsidRPr="00C22FB6">
        <w:t xml:space="preserve"> all below</w:t>
      </w:r>
      <w:r w:rsidR="002658DD">
        <w:t>-</w:t>
      </w:r>
      <w:r w:rsidRPr="00C22FB6">
        <w:t xml:space="preserve">described problems in </w:t>
      </w:r>
      <w:hyperlink r:id="rId9" w:history="1">
        <w:r w:rsidRPr="00C22FB6">
          <w:rPr>
            <w:rStyle w:val="Hyperlink"/>
          </w:rPr>
          <w:t>Judge</w:t>
        </w:r>
      </w:hyperlink>
      <w:r w:rsidRPr="00C22FB6">
        <w:t>.</w:t>
      </w:r>
    </w:p>
    <w:p w14:paraId="1157086C" w14:textId="77777777" w:rsidR="00C22FB6" w:rsidRPr="00C22FB6" w:rsidRDefault="00C22FB6" w:rsidP="00C22FB6">
      <w:pPr>
        <w:pStyle w:val="Heading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1F5F2BB1">
            <wp:extent cx="3653790" cy="2320960"/>
            <wp:effectExtent l="19050" t="19050" r="22860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660564" cy="23252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Abstract methods:</w:t>
      </w:r>
    </w:p>
    <w:p w14:paraId="0F2289F7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ListParagraph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36BE228A">
            <wp:extent cx="4911090" cy="2216698"/>
            <wp:effectExtent l="19050" t="19050" r="2286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86399" cy="2250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0FFB563">
            <wp:extent cx="4911090" cy="1735124"/>
            <wp:effectExtent l="19050" t="19050" r="2286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3588" cy="1757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4AFB3" w14:textId="0F0ED10B" w:rsidR="00C80A98" w:rsidRPr="00C80A98" w:rsidRDefault="00C80A98" w:rsidP="00C80A98">
      <w:pPr>
        <w:pStyle w:val="Heading2"/>
      </w:pPr>
      <w:r>
        <w:t>*Wild Farm</w:t>
      </w:r>
    </w:p>
    <w:p w14:paraId="3368D4AE" w14:textId="77777777" w:rsidR="00C80A98" w:rsidRPr="00183C6E" w:rsidRDefault="00C80A98" w:rsidP="00C80A98">
      <w:pPr>
        <w:rPr>
          <w:lang w:val="bg-BG"/>
        </w:rPr>
      </w:pPr>
      <w:r w:rsidRPr="00183C6E">
        <w:t xml:space="preserve">Your task is to create a class </w:t>
      </w:r>
      <w:r w:rsidRPr="00183C6E">
        <w:rPr>
          <w:b/>
        </w:rPr>
        <w:t>hierarchy</w:t>
      </w:r>
      <w:r w:rsidRPr="00183C6E">
        <w:t xml:space="preserve"> like the picture below. All the classes except </w:t>
      </w:r>
      <w:r w:rsidRPr="00183C6E">
        <w:rPr>
          <w:b/>
        </w:rPr>
        <w:t>Vegetable</w:t>
      </w:r>
      <w:r w:rsidRPr="00183C6E">
        <w:t xml:space="preserve">, </w:t>
      </w:r>
      <w:r w:rsidRPr="00183C6E">
        <w:rPr>
          <w:b/>
        </w:rPr>
        <w:t>Meat</w:t>
      </w:r>
      <w:r w:rsidRPr="00183C6E">
        <w:t xml:space="preserve">, </w:t>
      </w:r>
      <w:r w:rsidRPr="00183C6E">
        <w:rPr>
          <w:b/>
        </w:rPr>
        <w:t>Mouse</w:t>
      </w:r>
      <w:r w:rsidRPr="00183C6E">
        <w:t xml:space="preserve">, </w:t>
      </w:r>
      <w:r w:rsidRPr="00183C6E">
        <w:rPr>
          <w:b/>
        </w:rPr>
        <w:t>Tiger</w:t>
      </w:r>
      <w:r w:rsidRPr="00183C6E">
        <w:t xml:space="preserve">, </w:t>
      </w:r>
      <w:r w:rsidRPr="00183C6E">
        <w:rPr>
          <w:b/>
        </w:rPr>
        <w:t>Cat</w:t>
      </w:r>
      <w:r w:rsidRPr="00183C6E">
        <w:t xml:space="preserve"> &amp; </w:t>
      </w:r>
      <w:r w:rsidRPr="00183C6E">
        <w:rPr>
          <w:b/>
        </w:rPr>
        <w:t>Zebra</w:t>
      </w:r>
      <w:r w:rsidRPr="00183C6E">
        <w:t xml:space="preserve"> should be </w:t>
      </w:r>
      <w:r w:rsidRPr="00183C6E">
        <w:rPr>
          <w:b/>
        </w:rPr>
        <w:t>abstract</w:t>
      </w:r>
      <w:r w:rsidRPr="00183C6E">
        <w:t>.</w:t>
      </w:r>
    </w:p>
    <w:p w14:paraId="57B3DF11" w14:textId="77777777" w:rsidR="00C80A98" w:rsidRPr="00183C6E" w:rsidRDefault="00C80A98" w:rsidP="003845ED">
      <w:pPr>
        <w:rPr>
          <w:lang w:val="bg-BG"/>
        </w:rPr>
      </w:pPr>
      <w:r w:rsidRPr="00183C6E">
        <w:rPr>
          <w:noProof/>
        </w:rPr>
        <w:drawing>
          <wp:inline distT="0" distB="0" distL="0" distR="0" wp14:anchorId="4C82C761" wp14:editId="4BABABAA">
            <wp:extent cx="5703570" cy="3832688"/>
            <wp:effectExtent l="19050" t="19050" r="11430" b="15875"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l="1429" r="317" b="4589"/>
                    <a:stretch/>
                  </pic:blipFill>
                  <pic:spPr bwMode="auto">
                    <a:xfrm>
                      <a:off x="0" y="0"/>
                      <a:ext cx="5705112" cy="3833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1706F" w14:textId="77777777" w:rsidR="00C80A98" w:rsidRPr="00183C6E" w:rsidRDefault="00C80A98" w:rsidP="00C80A98">
      <w:pPr>
        <w:rPr>
          <w:lang w:val="bg-BG"/>
        </w:rPr>
      </w:pPr>
      <w:r w:rsidRPr="00183C6E">
        <w:lastRenderedPageBreak/>
        <w:t xml:space="preserve">Input should be read from the console. Every </w:t>
      </w:r>
      <w:r w:rsidRPr="00183C6E">
        <w:rPr>
          <w:b/>
        </w:rPr>
        <w:t>even</w:t>
      </w:r>
      <w:r w:rsidRPr="00183C6E">
        <w:t xml:space="preserve"> line will contain information about the </w:t>
      </w:r>
      <w:r w:rsidRPr="00183C6E">
        <w:rPr>
          <w:b/>
        </w:rPr>
        <w:t>Animal</w:t>
      </w:r>
      <w:r w:rsidRPr="00183C6E">
        <w:t xml:space="preserve"> in following format:</w:t>
      </w:r>
    </w:p>
    <w:p w14:paraId="42C32352" w14:textId="77777777" w:rsidR="00C80A98" w:rsidRPr="00922C3D" w:rsidRDefault="00C80A98" w:rsidP="00C80A98">
      <w:pPr>
        <w:pStyle w:val="Code"/>
        <w:rPr>
          <w:lang w:val="bg-BG"/>
        </w:rPr>
      </w:pP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>
        <w:t>AnimalLivingRegion</w:t>
      </w:r>
      <w:r w:rsidRPr="00922C3D">
        <w:rPr>
          <w:lang w:val="bg-BG"/>
        </w:rPr>
        <w:t>}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Heading3Char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br/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the</w:t>
      </w:r>
      <w:r w:rsidRPr="00C80A98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nimai</w:t>
      </w:r>
      <w:r w:rsidRPr="00C80A98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s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 w:rsidRPr="00183C6E">
        <w:t>AnimalLivingRegion</w:t>
      </w:r>
      <w:r>
        <w:rPr>
          <w:lang w:val="bg-BG"/>
        </w:rPr>
        <w:t xml:space="preserve">} </w:t>
      </w:r>
      <w:r w:rsidRPr="00922C3D">
        <w:rPr>
          <w:lang w:val="bg-BG"/>
        </w:rPr>
        <w:t>{</w:t>
      </w:r>
      <w:r w:rsidRPr="00183C6E">
        <w:t>CatBreed</w:t>
      </w:r>
      <w:r w:rsidRPr="00922C3D">
        <w:rPr>
          <w:lang w:val="bg-BG"/>
        </w:rPr>
        <w:t>}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Heading3Char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</w:p>
    <w:p w14:paraId="532EE830" w14:textId="77777777" w:rsidR="00C80A98" w:rsidRPr="00183C6E" w:rsidRDefault="00C80A98" w:rsidP="00C80A98">
      <w:pPr>
        <w:rPr>
          <w:lang w:val="bg-BG"/>
        </w:rPr>
      </w:pPr>
      <w:r w:rsidRPr="00183C6E">
        <w:t xml:space="preserve">On the </w:t>
      </w:r>
      <w:r w:rsidRPr="00183C6E">
        <w:rPr>
          <w:b/>
        </w:rPr>
        <w:t>odd</w:t>
      </w:r>
      <w:r w:rsidRPr="00183C6E">
        <w:t xml:space="preserve"> lines</w:t>
      </w:r>
      <w:r>
        <w:t>,</w:t>
      </w:r>
      <w:r w:rsidRPr="00183C6E">
        <w:t xml:space="preserve"> you will receive information about the food that you should give to the </w:t>
      </w:r>
      <w:r w:rsidRPr="00183C6E">
        <w:rPr>
          <w:b/>
        </w:rPr>
        <w:t>Animal</w:t>
      </w:r>
      <w:r w:rsidRPr="00183C6E">
        <w:t xml:space="preserve">. The line will consist of </w:t>
      </w:r>
      <w:r w:rsidRPr="00183C6E">
        <w:rPr>
          <w:rStyle w:val="CodeChar"/>
        </w:rPr>
        <w:t>FoodTyp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b/>
        </w:rPr>
        <w:t>quantity</w:t>
      </w:r>
      <w:r w:rsidRPr="00183C6E">
        <w:t xml:space="preserve"> separated by whitespace.</w:t>
      </w:r>
    </w:p>
    <w:p w14:paraId="498E6CC0" w14:textId="77777777" w:rsidR="00C80A98" w:rsidRPr="00183C6E" w:rsidRDefault="00C80A98" w:rsidP="00C80A98">
      <w:pPr>
        <w:rPr>
          <w:lang w:val="bg-BG"/>
        </w:rPr>
      </w:pPr>
      <w:r w:rsidRPr="00183C6E">
        <w:t xml:space="preserve">You should build the logic to determine if the animal is going to eat the provided food. The </w:t>
      </w:r>
      <w:r w:rsidRPr="00183C6E">
        <w:rPr>
          <w:rStyle w:val="CodeChar"/>
        </w:rPr>
        <w:t>Mous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rStyle w:val="CodeChar"/>
        </w:rPr>
        <w:t>Zebra</w:t>
      </w:r>
      <w:r w:rsidRPr="00183C6E">
        <w:rPr>
          <w:noProof/>
        </w:rPr>
        <w:t xml:space="preserve"> </w:t>
      </w:r>
      <w:r w:rsidRPr="00183C6E">
        <w:t xml:space="preserve">should check if the food is </w:t>
      </w:r>
      <w:r w:rsidRPr="00183C6E">
        <w:rPr>
          <w:rStyle w:val="CodeChar"/>
        </w:rPr>
        <w:t>Vegetable</w:t>
      </w:r>
      <w:r w:rsidRPr="00183C6E">
        <w:t>. If it is they will eat it. Otherwise</w:t>
      </w:r>
      <w:r>
        <w:t>,</w:t>
      </w:r>
      <w:r w:rsidRPr="00183C6E">
        <w:t xml:space="preserve"> you should print a message in the format:</w:t>
      </w:r>
    </w:p>
    <w:p w14:paraId="77EEF07E" w14:textId="77777777" w:rsidR="00C80A98" w:rsidRPr="00C85A5D" w:rsidRDefault="00C80A98" w:rsidP="00C80A98">
      <w:pPr>
        <w:pStyle w:val="Code"/>
        <w:rPr>
          <w:rFonts w:asciiTheme="minorHAnsi" w:hAnsiTheme="minorHAnsi"/>
          <w:b w:val="0"/>
          <w:noProof w:val="0"/>
        </w:rPr>
      </w:pP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183C6E">
        <w:t>{AnimalType} are not eating that type of food!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BE2FED">
        <w:rPr>
          <w:rFonts w:asciiTheme="minorHAnsi" w:hAnsiTheme="minorHAnsi"/>
          <w:noProof w:val="0"/>
        </w:rPr>
        <w:t xml:space="preserve">. </w:t>
      </w:r>
      <w:r w:rsidRPr="00C85A5D">
        <w:rPr>
          <w:rFonts w:asciiTheme="minorHAnsi" w:hAnsiTheme="minorHAnsi"/>
          <w:b w:val="0"/>
          <w:noProof w:val="0"/>
        </w:rPr>
        <w:t xml:space="preserve">AnimalType to be in the </w:t>
      </w:r>
      <w:r w:rsidRPr="00C85A5D">
        <w:rPr>
          <w:rFonts w:asciiTheme="minorHAnsi" w:hAnsiTheme="minorHAnsi"/>
          <w:noProof w:val="0"/>
        </w:rPr>
        <w:t>plural</w:t>
      </w:r>
      <w:r w:rsidRPr="00C85A5D">
        <w:rPr>
          <w:rFonts w:asciiTheme="minorHAnsi" w:hAnsiTheme="minorHAnsi"/>
          <w:b w:val="0"/>
          <w:noProof w:val="0"/>
        </w:rPr>
        <w:t>.</w:t>
      </w:r>
    </w:p>
    <w:p w14:paraId="248CFD73" w14:textId="77777777" w:rsidR="00C80A98" w:rsidRPr="00183C6E" w:rsidRDefault="00C80A98" w:rsidP="00C80A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bg-BG"/>
        </w:rPr>
      </w:pPr>
      <w:r w:rsidRPr="00922C3D">
        <w:rPr>
          <w:rFonts w:ascii="Consolas" w:hAnsi="Consolas"/>
          <w:b/>
        </w:rPr>
        <w:t>Cats</w:t>
      </w:r>
      <w:r w:rsidRPr="00183C6E">
        <w:t xml:space="preserve"> eat </w:t>
      </w:r>
      <w:r w:rsidRPr="00183C6E">
        <w:rPr>
          <w:b/>
        </w:rPr>
        <w:t>any</w:t>
      </w:r>
      <w:r w:rsidRPr="00183C6E">
        <w:t xml:space="preserve"> kind of food, but </w:t>
      </w:r>
      <w:r w:rsidRPr="00922C3D">
        <w:rPr>
          <w:rFonts w:ascii="Consolas" w:hAnsi="Consolas"/>
          <w:b/>
        </w:rPr>
        <w:t>Tigers</w:t>
      </w:r>
      <w:r w:rsidRPr="00183C6E">
        <w:t xml:space="preserve"> accept </w:t>
      </w:r>
      <w:r w:rsidRPr="00183C6E">
        <w:rPr>
          <w:b/>
        </w:rPr>
        <w:t xml:space="preserve">only </w:t>
      </w:r>
      <w:r w:rsidRPr="00922C3D">
        <w:rPr>
          <w:rFonts w:ascii="Consolas" w:hAnsi="Consolas"/>
          <w:b/>
        </w:rPr>
        <w:t>Meat</w:t>
      </w:r>
      <w:r w:rsidRPr="00183C6E">
        <w:t xml:space="preserve">. If </w:t>
      </w:r>
      <w:r>
        <w:t xml:space="preserve">a </w:t>
      </w:r>
      <w:r w:rsidRPr="00922C3D">
        <w:rPr>
          <w:rFonts w:ascii="Consolas" w:hAnsi="Consolas"/>
          <w:b/>
        </w:rPr>
        <w:t>Vegetable</w:t>
      </w:r>
      <w:r w:rsidRPr="00183C6E">
        <w:t xml:space="preserve"> is provided to a </w:t>
      </w:r>
      <w:r w:rsidRPr="00183C6E">
        <w:rPr>
          <w:b/>
        </w:rPr>
        <w:t>tiger</w:t>
      </w:r>
      <w:r w:rsidRPr="00183C6E">
        <w:t xml:space="preserve"> message like the one above should be printed on the console.</w:t>
      </w:r>
    </w:p>
    <w:p w14:paraId="4FE3D900" w14:textId="77777777" w:rsidR="00C80A98" w:rsidRDefault="00C80A98" w:rsidP="00C80A98">
      <w:r w:rsidRPr="00183C6E">
        <w:t xml:space="preserve">After you read information about the </w:t>
      </w:r>
      <w:r w:rsidRPr="00183C6E">
        <w:rPr>
          <w:rStyle w:val="Strong"/>
        </w:rPr>
        <w:t>Animal</w:t>
      </w:r>
      <w:r w:rsidRPr="00183C6E">
        <w:t xml:space="preserve"> and </w:t>
      </w:r>
      <w:r w:rsidRPr="00183C6E">
        <w:rPr>
          <w:rStyle w:val="Strong"/>
        </w:rPr>
        <w:t>Food</w:t>
      </w:r>
      <w:r w:rsidRPr="00183C6E">
        <w:t xml:space="preserve"> then invoke </w:t>
      </w:r>
      <w:r w:rsidRPr="00183C6E">
        <w:rPr>
          <w:rStyle w:val="CodeChar"/>
        </w:rPr>
        <w:t>makeSound()</w:t>
      </w:r>
      <w:r w:rsidRPr="00183C6E">
        <w:rPr>
          <w:noProof/>
        </w:rPr>
        <w:t xml:space="preserve"> </w:t>
      </w:r>
      <w:r w:rsidRPr="00183C6E">
        <w:t xml:space="preserve">method of the current animal and then feed it. </w:t>
      </w:r>
      <w:r>
        <w:t>In</w:t>
      </w:r>
      <w:r w:rsidRPr="00183C6E">
        <w:t xml:space="preserve"> the end, print the whole object</w:t>
      </w:r>
      <w:r>
        <w:t xml:space="preserve"> in the format:</w:t>
      </w:r>
    </w:p>
    <w:p w14:paraId="7308C5FD" w14:textId="77777777" w:rsidR="00C80A98" w:rsidRDefault="00C80A98" w:rsidP="00C80A98">
      <w:pPr>
        <w:pStyle w:val="Code"/>
        <w:rPr>
          <w:rStyle w:val="Heading3Char"/>
          <w:rFonts w:eastAsiaTheme="minorHAnsi" w:cstheme="minorBidi"/>
          <w:b/>
          <w:color w:val="auto"/>
          <w:sz w:val="22"/>
          <w:szCs w:val="22"/>
        </w:rPr>
      </w:pP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>
        <w:rPr>
          <w:rFonts w:asciiTheme="minorHAnsi" w:hAnsiTheme="minorHAnsi"/>
          <w:b w:val="0"/>
          <w:noProof w:val="0"/>
        </w:rPr>
        <w:t>.</w:t>
      </w:r>
    </w:p>
    <w:p w14:paraId="32A077D1" w14:textId="77777777" w:rsidR="00C80A98" w:rsidRDefault="00C80A98" w:rsidP="00C80A98">
      <w:pPr>
        <w:pStyle w:val="Code"/>
      </w:pP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the animal is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CatBreed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2D7A5C">
        <w:rPr>
          <w:rFonts w:asciiTheme="minorHAnsi" w:hAnsiTheme="minorHAnsi"/>
          <w:noProof w:val="0"/>
        </w:rPr>
        <w:t>.</w:t>
      </w:r>
    </w:p>
    <w:p w14:paraId="51215EF9" w14:textId="77777777" w:rsidR="00C80A98" w:rsidRPr="002D7A5C" w:rsidRDefault="00C80A98" w:rsidP="00C80A98">
      <w:pPr>
        <w:rPr>
          <w:lang w:val="bg-BG"/>
        </w:rPr>
      </w:pPr>
      <w:r>
        <w:t>P</w:t>
      </w:r>
      <w:r w:rsidRPr="00183C6E">
        <w:t xml:space="preserve">roceed </w:t>
      </w:r>
      <w:r>
        <w:t>to read</w:t>
      </w:r>
      <w:r w:rsidRPr="00183C6E">
        <w:t xml:space="preserve"> information about the next animal/food. The input will continue until you receive "</w:t>
      </w:r>
      <w:r w:rsidRPr="00183C6E">
        <w:rPr>
          <w:b/>
        </w:rPr>
        <w:t>End</w:t>
      </w:r>
      <w:r>
        <w:t>".</w:t>
      </w:r>
    </w:p>
    <w:p w14:paraId="08454C54" w14:textId="77777777" w:rsidR="00C80A98" w:rsidRPr="00183C6E" w:rsidRDefault="00C80A98" w:rsidP="00C80A98">
      <w:pPr>
        <w:rPr>
          <w:lang w:val="bg-BG"/>
        </w:rPr>
      </w:pPr>
      <w:r w:rsidRPr="00183C6E">
        <w:t xml:space="preserve">Print all </w:t>
      </w:r>
      <w:r w:rsidRPr="00183C6E">
        <w:rPr>
          <w:b/>
          <w:noProof/>
        </w:rPr>
        <w:t xml:space="preserve">AnimalWeight </w:t>
      </w:r>
      <w:r>
        <w:t>with two digits</w:t>
      </w:r>
      <w:r w:rsidRPr="00183C6E">
        <w:t xml:space="preserve"> after the decimal separator. Use the </w:t>
      </w:r>
      <w:r w:rsidRPr="00183C6E">
        <w:rPr>
          <w:rStyle w:val="CodeChar"/>
        </w:rPr>
        <w:t>DecimalFormat</w:t>
      </w:r>
      <w:r w:rsidRPr="00183C6E">
        <w:rPr>
          <w:rStyle w:val="Heading3Char"/>
          <w:b w:val="0"/>
          <w:noProof/>
          <w:color w:val="000000" w:themeColor="text1"/>
          <w:sz w:val="22"/>
          <w:szCs w:val="22"/>
        </w:rPr>
        <w:t xml:space="preserve"> </w:t>
      </w:r>
      <w:r w:rsidRPr="00183C6E">
        <w:rPr>
          <w:rStyle w:val="Heading3Char"/>
          <w:b w:val="0"/>
          <w:color w:val="000000" w:themeColor="text1"/>
          <w:sz w:val="22"/>
          <w:szCs w:val="22"/>
        </w:rPr>
        <w:t>class.</w:t>
      </w:r>
    </w:p>
    <w:p w14:paraId="658DEC22" w14:textId="77777777" w:rsidR="00C80A98" w:rsidRPr="00183C6E" w:rsidRDefault="00C80A98" w:rsidP="00C80A98">
      <w:pPr>
        <w:rPr>
          <w:lang w:val="bg-BG"/>
        </w:rPr>
      </w:pPr>
      <w:r w:rsidRPr="00183C6E">
        <w:rPr>
          <w:b/>
        </w:rPr>
        <w:t>Note</w:t>
      </w:r>
      <w:r w:rsidRPr="00183C6E">
        <w:t xml:space="preserve">: consider overriding </w:t>
      </w:r>
      <w:r w:rsidRPr="00183C6E">
        <w:rPr>
          <w:rStyle w:val="CodeChar"/>
        </w:rPr>
        <w:t>toString()</w:t>
      </w:r>
      <w:r w:rsidRPr="00183C6E">
        <w:rPr>
          <w:noProof/>
        </w:rPr>
        <w:t xml:space="preserve"> </w:t>
      </w:r>
      <w:r w:rsidRPr="00183C6E">
        <w:t>method.</w:t>
      </w:r>
    </w:p>
    <w:p w14:paraId="10A8C858" w14:textId="77777777" w:rsidR="00C80A98" w:rsidRPr="00183C6E" w:rsidRDefault="00C80A98" w:rsidP="00C80A98">
      <w:pPr>
        <w:pStyle w:val="Heading3"/>
        <w:rPr>
          <w:lang w:val="bg-BG"/>
        </w:rPr>
      </w:pPr>
      <w:r w:rsidRPr="00183C6E">
        <w:t>Example</w:t>
      </w: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5220"/>
      </w:tblGrid>
      <w:tr w:rsidR="00C80A98" w:rsidRPr="00183C6E" w14:paraId="4EFB4152" w14:textId="77777777" w:rsidTr="00754509">
        <w:trPr>
          <w:trHeight w:val="294"/>
        </w:trPr>
        <w:tc>
          <w:tcPr>
            <w:tcW w:w="3685" w:type="dxa"/>
            <w:shd w:val="clear" w:color="auto" w:fill="D9D9D9" w:themeFill="background1" w:themeFillShade="D9"/>
          </w:tcPr>
          <w:p w14:paraId="361A9257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Strong"/>
              </w:rPr>
            </w:pPr>
            <w:r w:rsidRPr="008238AE">
              <w:rPr>
                <w:rStyle w:val="Strong"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346CDA30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Strong"/>
              </w:rPr>
            </w:pPr>
            <w:r w:rsidRPr="008238AE">
              <w:rPr>
                <w:rStyle w:val="Strong"/>
              </w:rPr>
              <w:t>Output</w:t>
            </w:r>
          </w:p>
        </w:tc>
      </w:tr>
      <w:tr w:rsidR="00C80A98" w:rsidRPr="00183C6E" w14:paraId="64693C85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1805D77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Cat Gray 1.1 Home Persian</w:t>
            </w:r>
          </w:p>
          <w:p w14:paraId="33286AB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4</w:t>
            </w:r>
          </w:p>
          <w:p w14:paraId="3092D0F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B66549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Meowwww</w:t>
            </w:r>
          </w:p>
          <w:p w14:paraId="6FC7F0A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Cat[Gray, Persian, 1.1, Home, 4]</w:t>
            </w:r>
          </w:p>
        </w:tc>
      </w:tr>
      <w:tr w:rsidR="00C80A98" w:rsidRPr="00183C6E" w14:paraId="42D30655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439727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Tiger Tom 167.7 Asia</w:t>
            </w:r>
          </w:p>
          <w:p w14:paraId="200A8F0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</w:t>
            </w:r>
          </w:p>
          <w:p w14:paraId="501DF3E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22E8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ROAAR</w:t>
            </w:r>
            <w:r w:rsidRPr="008238C4">
              <w:rPr>
                <w:rFonts w:ascii="Consolas" w:hAnsi="Consolas"/>
              </w:rPr>
              <w:t>!!!</w:t>
            </w:r>
          </w:p>
          <w:p w14:paraId="5E3E021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Tigers are not eating that type of food!</w:t>
            </w:r>
          </w:p>
          <w:p w14:paraId="0BE3F24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Tiger[Tom, 167.7, Asia, 0]</w:t>
            </w:r>
          </w:p>
        </w:tc>
      </w:tr>
      <w:tr w:rsidR="00C80A98" w:rsidRPr="00183C6E" w14:paraId="3FF761FD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A6B19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Zebra Jaguar 500 Africa</w:t>
            </w:r>
          </w:p>
          <w:p w14:paraId="79F899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50</w:t>
            </w:r>
          </w:p>
          <w:p w14:paraId="51255F3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1C2EFA4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Zs</w:t>
            </w:r>
          </w:p>
          <w:p w14:paraId="4E70299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Zebra[Jaguar, 500, Africa, 150]</w:t>
            </w:r>
          </w:p>
        </w:tc>
      </w:tr>
      <w:tr w:rsidR="00C80A98" w:rsidRPr="00183C6E" w14:paraId="57D975A3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1076F73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Mouse Jerry 0.5 Anywhere</w:t>
            </w:r>
          </w:p>
          <w:p w14:paraId="3EF787D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0</w:t>
            </w:r>
          </w:p>
          <w:p w14:paraId="39235B83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C7A759A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SQUEEEAAAK</w:t>
            </w:r>
            <w:r w:rsidRPr="008238C4">
              <w:rPr>
                <w:rFonts w:ascii="Consolas" w:hAnsi="Consolas"/>
              </w:rPr>
              <w:t>!</w:t>
            </w:r>
          </w:p>
          <w:p w14:paraId="20FE5396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r w:rsidRPr="008238C4">
              <w:rPr>
                <w:rFonts w:ascii="Consolas" w:hAnsi="Consolas"/>
              </w:rPr>
              <w:t>Mouse[Jerry, 0.5, Anywhere, 0]</w:t>
            </w:r>
          </w:p>
        </w:tc>
      </w:tr>
    </w:tbl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8C3B9" w14:textId="77777777" w:rsidR="00EC1258" w:rsidRDefault="00EC1258" w:rsidP="008068A2">
      <w:pPr>
        <w:spacing w:after="0" w:line="240" w:lineRule="auto"/>
      </w:pPr>
      <w:r>
        <w:separator/>
      </w:r>
    </w:p>
  </w:endnote>
  <w:endnote w:type="continuationSeparator" w:id="0">
    <w:p w14:paraId="2C8B3E09" w14:textId="77777777" w:rsidR="00EC1258" w:rsidRDefault="00EC12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D7300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247BE"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D7300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247BE"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7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7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BF289" w14:textId="77777777" w:rsidR="00EC1258" w:rsidRDefault="00EC1258" w:rsidP="008068A2">
      <w:pPr>
        <w:spacing w:after="0" w:line="240" w:lineRule="auto"/>
      </w:pPr>
      <w:r>
        <w:separator/>
      </w:r>
    </w:p>
  </w:footnote>
  <w:footnote w:type="continuationSeparator" w:id="0">
    <w:p w14:paraId="46066C01" w14:textId="77777777" w:rsidR="00EC1258" w:rsidRDefault="00EC12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924413">
    <w:abstractNumId w:val="0"/>
  </w:num>
  <w:num w:numId="2" w16cid:durableId="1176991864">
    <w:abstractNumId w:val="42"/>
  </w:num>
  <w:num w:numId="3" w16cid:durableId="79181690">
    <w:abstractNumId w:val="10"/>
  </w:num>
  <w:num w:numId="4" w16cid:durableId="1460420503">
    <w:abstractNumId w:val="28"/>
  </w:num>
  <w:num w:numId="5" w16cid:durableId="1415322617">
    <w:abstractNumId w:val="29"/>
  </w:num>
  <w:num w:numId="6" w16cid:durableId="2115247706">
    <w:abstractNumId w:val="33"/>
  </w:num>
  <w:num w:numId="7" w16cid:durableId="452140594">
    <w:abstractNumId w:val="5"/>
  </w:num>
  <w:num w:numId="8" w16cid:durableId="728307395">
    <w:abstractNumId w:val="9"/>
  </w:num>
  <w:num w:numId="9" w16cid:durableId="1791557719">
    <w:abstractNumId w:val="26"/>
  </w:num>
  <w:num w:numId="10" w16cid:durableId="3348890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8046312">
    <w:abstractNumId w:val="6"/>
  </w:num>
  <w:num w:numId="12" w16cid:durableId="234778686">
    <w:abstractNumId w:val="20"/>
  </w:num>
  <w:num w:numId="13" w16cid:durableId="783235993">
    <w:abstractNumId w:val="3"/>
  </w:num>
  <w:num w:numId="14" w16cid:durableId="1228032431">
    <w:abstractNumId w:val="32"/>
  </w:num>
  <w:num w:numId="15" w16cid:durableId="531848878">
    <w:abstractNumId w:val="11"/>
  </w:num>
  <w:num w:numId="16" w16cid:durableId="335495659">
    <w:abstractNumId w:val="37"/>
  </w:num>
  <w:num w:numId="17" w16cid:durableId="1047606667">
    <w:abstractNumId w:val="27"/>
  </w:num>
  <w:num w:numId="18" w16cid:durableId="958536240">
    <w:abstractNumId w:val="41"/>
  </w:num>
  <w:num w:numId="19" w16cid:durableId="1365909106">
    <w:abstractNumId w:val="34"/>
  </w:num>
  <w:num w:numId="20" w16cid:durableId="48304637">
    <w:abstractNumId w:val="19"/>
  </w:num>
  <w:num w:numId="21" w16cid:durableId="1670984646">
    <w:abstractNumId w:val="31"/>
  </w:num>
  <w:num w:numId="22" w16cid:durableId="1162354552">
    <w:abstractNumId w:val="13"/>
  </w:num>
  <w:num w:numId="23" w16cid:durableId="1641035736">
    <w:abstractNumId w:val="16"/>
  </w:num>
  <w:num w:numId="24" w16cid:durableId="146286160">
    <w:abstractNumId w:val="4"/>
  </w:num>
  <w:num w:numId="25" w16cid:durableId="1790314182">
    <w:abstractNumId w:val="8"/>
  </w:num>
  <w:num w:numId="26" w16cid:durableId="177624044">
    <w:abstractNumId w:val="17"/>
  </w:num>
  <w:num w:numId="27" w16cid:durableId="1637834913">
    <w:abstractNumId w:val="36"/>
  </w:num>
  <w:num w:numId="28" w16cid:durableId="1439831661">
    <w:abstractNumId w:val="18"/>
  </w:num>
  <w:num w:numId="29" w16cid:durableId="1774322367">
    <w:abstractNumId w:val="40"/>
  </w:num>
  <w:num w:numId="30" w16cid:durableId="1835997504">
    <w:abstractNumId w:val="21"/>
  </w:num>
  <w:num w:numId="31" w16cid:durableId="1368026322">
    <w:abstractNumId w:val="12"/>
  </w:num>
  <w:num w:numId="32" w16cid:durableId="118115761">
    <w:abstractNumId w:val="35"/>
  </w:num>
  <w:num w:numId="33" w16cid:durableId="1770274147">
    <w:abstractNumId w:val="38"/>
  </w:num>
  <w:num w:numId="34" w16cid:durableId="1122380250">
    <w:abstractNumId w:val="25"/>
  </w:num>
  <w:num w:numId="35" w16cid:durableId="799298555">
    <w:abstractNumId w:val="39"/>
  </w:num>
  <w:num w:numId="36" w16cid:durableId="1028988231">
    <w:abstractNumId w:val="7"/>
  </w:num>
  <w:num w:numId="37" w16cid:durableId="1673953125">
    <w:abstractNumId w:val="23"/>
  </w:num>
  <w:num w:numId="38" w16cid:durableId="690422169">
    <w:abstractNumId w:val="15"/>
  </w:num>
  <w:num w:numId="39" w16cid:durableId="192307063">
    <w:abstractNumId w:val="30"/>
  </w:num>
  <w:num w:numId="40" w16cid:durableId="422649516">
    <w:abstractNumId w:val="2"/>
  </w:num>
  <w:num w:numId="41" w16cid:durableId="689721552">
    <w:abstractNumId w:val="1"/>
  </w:num>
  <w:num w:numId="42" w16cid:durableId="447168039">
    <w:abstractNumId w:val="24"/>
  </w:num>
  <w:num w:numId="43" w16cid:durableId="85230247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rgUAfuYCl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C43"/>
    <w:rsid w:val="00064D15"/>
    <w:rsid w:val="00083864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5E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0A98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258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92/Polymorphism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595</Words>
  <Characters>3350</Characters>
  <Application>Microsoft Office Word</Application>
  <DocSecurity>0</DocSecurity>
  <Lines>12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0</cp:revision>
  <cp:lastPrinted>2015-10-26T22:35:00Z</cp:lastPrinted>
  <dcterms:created xsi:type="dcterms:W3CDTF">2019-11-12T12:29:00Z</dcterms:created>
  <dcterms:modified xsi:type="dcterms:W3CDTF">2023-12-20T07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8b417e2894db8882b20ba6b2c300fed280504b45bf7dda6a3df390622b12c5</vt:lpwstr>
  </property>
</Properties>
</file>